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310D9464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1028EB3" w14:textId="77777777" w:rsidR="001C4904" w:rsidRDefault="001C4904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1707F83B" w:rsidR="002529A9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56DE2CDC" w:rsidR="002529A9" w:rsidRPr="000D7BA6" w:rsidRDefault="001C490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02E372C" w:rsidR="002529A9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50E1E28E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93D1C38" w:rsidR="008E3B43" w:rsidRPr="000D7BA6" w:rsidRDefault="001C490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42839A71" w:rsidR="005C2574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601F10" w:rsidRPr="000D7BA6" w14:paraId="36BB7663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566F8465" w14:textId="6A763F2E" w:rsidR="00601F10" w:rsidRDefault="00601F10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Wentz</w:t>
            </w:r>
            <w:r w:rsidR="0016749A">
              <w:rPr>
                <w:rFonts w:ascii="Franklin Gothic Book" w:hAnsi="Franklin Gothic Book"/>
              </w:rPr>
              <w:t>el</w:t>
            </w:r>
          </w:p>
        </w:tc>
        <w:tc>
          <w:tcPr>
            <w:tcW w:w="2304" w:type="dxa"/>
            <w:vAlign w:val="center"/>
          </w:tcPr>
          <w:p w14:paraId="0F36F973" w14:textId="4FA91949" w:rsidR="00601F10" w:rsidRPr="000D7BA6" w:rsidRDefault="001C490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B0C73B0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7BF08A5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2EEC7C1B" w:rsidR="00290251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6E949514" w:rsidR="001807AF" w:rsidRPr="000D7BA6" w:rsidRDefault="001C490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40FF0869" w:rsidR="0026621A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38708D1A" w:rsidR="0026621A" w:rsidRPr="000D7BA6" w:rsidRDefault="001C490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7C2AC7C0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73D1367" w14:textId="54054F3D" w:rsidR="00CB585B" w:rsidRDefault="00CB585B" w:rsidP="00CB585B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ITC Website</w:t>
      </w:r>
    </w:p>
    <w:p w14:paraId="6ABDC407" w14:textId="13A8F1AB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ampus wide disconnect between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toutClou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users and connect users</w:t>
      </w:r>
    </w:p>
    <w:p w14:paraId="76DD3B27" w14:textId="3A058C85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nect admins are better at marketing</w:t>
      </w:r>
    </w:p>
    <w:p w14:paraId="6A47B549" w14:textId="2EAD148B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nnot search between</w:t>
      </w:r>
    </w:p>
    <w:p w14:paraId="40F9EC0B" w14:textId="0AC5DC19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onnect was forced on students at orientation with no mention of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toutClou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>. This was intentional since CONNECT was rolled out.</w:t>
      </w:r>
    </w:p>
    <w:p w14:paraId="1BA77E42" w14:textId="5C3422D7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1C4904">
        <w:rPr>
          <w:rFonts w:ascii="Franklin Gothic Book" w:eastAsia="Times New Roman" w:hAnsi="Franklin Gothic Book" w:cs="Times New Roman"/>
          <w:sz w:val="24"/>
          <w:szCs w:val="20"/>
          <w:highlight w:val="green"/>
        </w:rPr>
        <w:t>How are you going to consume the data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? NOT </w:t>
      </w:r>
      <w:r w:rsidRPr="001C4904">
        <w:rPr>
          <w:rFonts w:ascii="Franklin Gothic Book" w:eastAsia="Times New Roman" w:hAnsi="Franklin Gothic Book" w:cs="Times New Roman"/>
          <w:sz w:val="24"/>
          <w:szCs w:val="20"/>
          <w:highlight w:val="magenta"/>
        </w:rPr>
        <w:t>how do we tell you how to get the data?</w:t>
      </w:r>
    </w:p>
    <w:p w14:paraId="6E15D271" w14:textId="77777777" w:rsidR="001C4904" w:rsidRPr="001C4904" w:rsidRDefault="001C4904" w:rsidP="001C4904">
      <w:pPr>
        <w:numPr>
          <w:ilvl w:val="2"/>
          <w:numId w:val="1"/>
        </w:numPr>
        <w:spacing w:after="0"/>
        <w:rPr>
          <w:rStyle w:val="Emphasis"/>
        </w:rPr>
      </w:pPr>
      <w:r w:rsidRPr="001C4904">
        <w:rPr>
          <w:rStyle w:val="Emphasis"/>
        </w:rPr>
        <w:t>Web Oversight committee has been emailed pertaining to getting student representation.</w:t>
      </w:r>
    </w:p>
    <w:p w14:paraId="103E0B1D" w14:textId="04BD3FB3" w:rsidR="00CB585B" w:rsidRDefault="00CB585B" w:rsidP="00CB585B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ylaw Changes</w:t>
      </w:r>
    </w:p>
    <w:p w14:paraId="6B416EE5" w14:textId="6395AC5C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hanges proposals to ‘ideas’ in Article 7.</w:t>
      </w:r>
    </w:p>
    <w:p w14:paraId="2447B236" w14:textId="17744264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pdate section numbering</w:t>
      </w:r>
    </w:p>
    <w:p w14:paraId="6223B1D2" w14:textId="5F9A7B1F" w:rsidR="001C4904" w:rsidRDefault="001C4904" w:rsidP="001C490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“Callout for ideas”</w:t>
      </w:r>
    </w:p>
    <w:p w14:paraId="447247CD" w14:textId="60D43438" w:rsidR="001C4904" w:rsidRDefault="001C4904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NECT form means the staff will not go there</w:t>
      </w:r>
    </w:p>
    <w:p w14:paraId="47E42F98" w14:textId="7D0AD71A" w:rsidR="001C4904" w:rsidRDefault="001C4904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toutClou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form means the students will not go there</w:t>
      </w:r>
    </w:p>
    <w:p w14:paraId="23EB0538" w14:textId="60425EE9" w:rsidR="001C4904" w:rsidRDefault="001C4904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ATL and STF </w:t>
      </w:r>
      <w:r w:rsidR="00FD4946">
        <w:rPr>
          <w:rFonts w:ascii="Franklin Gothic Book" w:eastAsia="Times New Roman" w:hAnsi="Franklin Gothic Book" w:cs="Times New Roman"/>
          <w:sz w:val="24"/>
          <w:szCs w:val="20"/>
        </w:rPr>
        <w:t>funding has been at the same time in the past</w:t>
      </w:r>
    </w:p>
    <w:p w14:paraId="6D3FE9A8" w14:textId="2DD46202" w:rsidR="00FD4946" w:rsidRDefault="00FD4946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Note to provost (we think just the provost, maybe Deon and the SSA) that these funds be decoupled. We will be following these </w:t>
      </w: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 xml:space="preserve">STF request process with the forms we have built in CONNECT and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toutClou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5FD46784" w14:textId="049D58AD" w:rsidR="00FD4946" w:rsidRDefault="00FD4946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 group of students are going to be coming up with new and innovative ideas for technology on this campus.</w:t>
      </w:r>
    </w:p>
    <w:p w14:paraId="235F8F1C" w14:textId="47C0A8D0" w:rsidR="00FD4946" w:rsidRDefault="00FD4946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Joint memo with Director and Vice-chair, reviewed by Sue, Dan, and Grady</w:t>
      </w:r>
    </w:p>
    <w:p w14:paraId="45191558" w14:textId="038D6EE6" w:rsidR="00FD4946" w:rsidRDefault="00FD4946" w:rsidP="001C490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hil Lyons</w:t>
      </w:r>
    </w:p>
    <w:p w14:paraId="69C58FDA" w14:textId="1CDC3BF3" w:rsidR="00691D8B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17DEC1ED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57C25A1E" w14:textId="06C652AD" w:rsidR="00F34F44" w:rsidRDefault="00F34F44" w:rsidP="004E7E6A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oming senator of technology and Director of technology should meet on Teams with the advisors during the summer.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C8BFB" w14:textId="77777777" w:rsidR="00EB7E6E" w:rsidRDefault="00EB7E6E" w:rsidP="00D96090">
      <w:pPr>
        <w:spacing w:after="0" w:line="240" w:lineRule="auto"/>
      </w:pPr>
      <w:r>
        <w:separator/>
      </w:r>
    </w:p>
  </w:endnote>
  <w:endnote w:type="continuationSeparator" w:id="0">
    <w:p w14:paraId="19B349B3" w14:textId="77777777" w:rsidR="00EB7E6E" w:rsidRDefault="00EB7E6E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CD187" w14:textId="77777777" w:rsidR="00EB7E6E" w:rsidRDefault="00EB7E6E" w:rsidP="00D96090">
      <w:pPr>
        <w:spacing w:after="0" w:line="240" w:lineRule="auto"/>
      </w:pPr>
      <w:r>
        <w:separator/>
      </w:r>
    </w:p>
  </w:footnote>
  <w:footnote w:type="continuationSeparator" w:id="0">
    <w:p w14:paraId="65570FC3" w14:textId="77777777" w:rsidR="00EB7E6E" w:rsidRDefault="00EB7E6E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2EF78E00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 xml:space="preserve">Meeting </w:t>
    </w:r>
    <w:r w:rsidR="00DF679E">
      <w:rPr>
        <w:rFonts w:ascii="Franklin Gothic Demi" w:hAnsi="Franklin Gothic Demi"/>
      </w:rPr>
      <w:t>Minutes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0A505AE0" w:rsidR="00340C9F" w:rsidRPr="00D923B4" w:rsidRDefault="009048B5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>
      <w:rPr>
        <w:rStyle w:val="IntenseEmphasis"/>
        <w:rFonts w:ascii="Franklin Gothic Book" w:hAnsi="Franklin Gothic Book"/>
        <w:b/>
        <w:i w:val="0"/>
        <w:iCs w:val="0"/>
      </w:rPr>
      <w:t xml:space="preserve">April </w:t>
    </w:r>
    <w:r w:rsidR="00CB585B">
      <w:rPr>
        <w:rStyle w:val="IntenseEmphasis"/>
        <w:rFonts w:ascii="Franklin Gothic Book" w:hAnsi="Franklin Gothic Book"/>
        <w:b/>
        <w:i w:val="0"/>
        <w:iCs w:val="0"/>
      </w:rPr>
      <w:t>17</w:t>
    </w:r>
    <w:r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8FAGNhSpg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459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49A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4904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E7E6A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1F10"/>
    <w:rsid w:val="0060380C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279CD"/>
    <w:rsid w:val="007345A4"/>
    <w:rsid w:val="007353AB"/>
    <w:rsid w:val="00765E2D"/>
    <w:rsid w:val="00766318"/>
    <w:rsid w:val="00773681"/>
    <w:rsid w:val="00776654"/>
    <w:rsid w:val="00776817"/>
    <w:rsid w:val="00782C95"/>
    <w:rsid w:val="00786C70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48B5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B585B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679E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B7E6E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4F44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4946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C49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0A0C36-512C-4AA7-BB5B-E8B911507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0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53</cp:revision>
  <dcterms:created xsi:type="dcterms:W3CDTF">2019-12-11T23:41:00Z</dcterms:created>
  <dcterms:modified xsi:type="dcterms:W3CDTF">2020-04-1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